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4DDF2F" w14:textId="414D4D0C" w:rsidR="006C4D2F" w:rsidRPr="00904A45" w:rsidRDefault="00A70110" w:rsidP="000C4A5F">
      <w:pPr>
        <w:pStyle w:val="Title"/>
      </w:pPr>
      <w:r w:rsidRPr="00904A45">
        <w:t>Lab_</w:t>
      </w:r>
      <w:r w:rsidR="000E1415">
        <w:t>XX</w:t>
      </w:r>
      <w:bookmarkStart w:id="0" w:name="_GoBack"/>
      <w:bookmarkEnd w:id="0"/>
      <w:r w:rsidRPr="00904A45">
        <w:t xml:space="preserve"> Assignment</w:t>
      </w:r>
    </w:p>
    <w:p w14:paraId="3A77AEAB" w14:textId="77777777" w:rsidR="006C4D2F" w:rsidRPr="00904A45" w:rsidRDefault="00A70110" w:rsidP="000C4A5F">
      <w:pPr>
        <w:pStyle w:val="Author"/>
      </w:pPr>
      <w:r w:rsidRPr="00904A45">
        <w:t>Firstname Lastname, Section YY</w:t>
      </w:r>
    </w:p>
    <w:p w14:paraId="1C74B07D" w14:textId="77777777" w:rsidR="006C4D2F" w:rsidRPr="00904A45" w:rsidRDefault="00A70110" w:rsidP="000C4A5F">
      <w:pPr>
        <w:pStyle w:val="Date"/>
      </w:pPr>
      <w:r w:rsidRPr="00904A45">
        <w:t>Date of lab (e.g. Sept 12, 2017)</w:t>
      </w:r>
    </w:p>
    <w:p w14:paraId="43A36122" w14:textId="77777777" w:rsidR="006C4D2F" w:rsidRPr="00904A45" w:rsidRDefault="00A70110" w:rsidP="000C4A5F">
      <w:r w:rsidRPr="00904A45">
        <w:t>Use 2 hashtags to precede your question numbers, as follows:</w:t>
      </w:r>
    </w:p>
    <w:p w14:paraId="6DD23841" w14:textId="77777777" w:rsidR="006C4D2F" w:rsidRPr="00904A45" w:rsidRDefault="00A70110" w:rsidP="000C4A5F">
      <w:pPr>
        <w:pStyle w:val="Heading2"/>
      </w:pPr>
      <w:bookmarkStart w:id="1" w:name="question-1"/>
      <w:bookmarkEnd w:id="1"/>
      <w:r w:rsidRPr="00904A45">
        <w:t>Question 1</w:t>
      </w:r>
    </w:p>
    <w:p w14:paraId="34C50CD3" w14:textId="77777777" w:rsidR="006C4D2F" w:rsidRPr="00087247" w:rsidRDefault="00A70110" w:rsidP="00087247">
      <w:r w:rsidRPr="00087247">
        <w:t>Then provide your typed answers in here, and any R code in the “chunks” (see below).</w:t>
      </w:r>
    </w:p>
    <w:p w14:paraId="0689D432" w14:textId="77777777" w:rsidR="006C4D2F" w:rsidRPr="00087247" w:rsidRDefault="00A70110" w:rsidP="00087247">
      <w:r w:rsidRPr="00087247">
        <w:t>When you click the Knit button a document will be generated that includes both content as well as the output of any embedded R code chunks within the document. You can embed an R code chunk like this:</w:t>
      </w:r>
    </w:p>
    <w:p w14:paraId="709E37F6" w14:textId="77777777" w:rsidR="006C4D2F" w:rsidRPr="00087247" w:rsidRDefault="00A70110" w:rsidP="00087247">
      <w:r w:rsidRPr="00087247">
        <w:t>In these “chunks” is where you type your R code that you wish to run. Don’t put non-code text in the chunks.</w:t>
      </w:r>
    </w:p>
    <w:p w14:paraId="00D5C23F" w14:textId="77777777" w:rsidR="006C4D2F" w:rsidRPr="00904A45" w:rsidRDefault="00A70110">
      <w:pPr>
        <w:pStyle w:val="SourceCode"/>
      </w:pPr>
      <w:r w:rsidRPr="00904A45">
        <w:rPr>
          <w:rStyle w:val="KeywordTok"/>
          <w:rFonts w:asciiTheme="majorHAnsi" w:hAnsiTheme="majorHAnsi"/>
        </w:rPr>
        <w:t>head</w:t>
      </w:r>
      <w:r w:rsidRPr="00904A45">
        <w:rPr>
          <w:rStyle w:val="NormalTok"/>
          <w:rFonts w:asciiTheme="majorHAnsi" w:hAnsiTheme="majorHAnsi"/>
        </w:rPr>
        <w:t>(iris)</w:t>
      </w:r>
    </w:p>
    <w:p w14:paraId="23899154" w14:textId="77777777" w:rsidR="006C4D2F" w:rsidRPr="00904A45" w:rsidRDefault="00A70110" w:rsidP="000328E2">
      <w:pPr>
        <w:pStyle w:val="a"/>
      </w:pPr>
      <w:r w:rsidRPr="00904A45">
        <w:rPr>
          <w:rStyle w:val="VerbatimChar"/>
          <w:rFonts w:asciiTheme="majorHAnsi" w:hAnsiTheme="majorHAnsi"/>
        </w:rPr>
        <w:t>##   Sepal.Length Sepal.Width Petal.Length Petal.Width Species</w:t>
      </w:r>
      <w:r w:rsidRPr="00904A45">
        <w:br/>
      </w:r>
      <w:r w:rsidRPr="00904A45">
        <w:rPr>
          <w:rStyle w:val="VerbatimChar"/>
          <w:rFonts w:asciiTheme="majorHAnsi" w:hAnsiTheme="majorHAnsi"/>
        </w:rPr>
        <w:t>## 1          5.1         3.5          1.4         0.2  setosa</w:t>
      </w:r>
      <w:r w:rsidRPr="00904A45">
        <w:br/>
      </w:r>
      <w:r w:rsidRPr="00904A45">
        <w:rPr>
          <w:rStyle w:val="VerbatimChar"/>
          <w:rFonts w:asciiTheme="majorHAnsi" w:hAnsiTheme="majorHAnsi"/>
        </w:rPr>
        <w:t>## 2          4.9         3.0          1.4         0.2  setosa</w:t>
      </w:r>
      <w:r w:rsidRPr="00904A45">
        <w:br/>
      </w:r>
      <w:r w:rsidRPr="00904A45">
        <w:rPr>
          <w:rStyle w:val="VerbatimChar"/>
          <w:rFonts w:asciiTheme="majorHAnsi" w:hAnsiTheme="majorHAnsi"/>
        </w:rPr>
        <w:t>## 3          4.7         3.2          1.3         0.2  setosa</w:t>
      </w:r>
      <w:r w:rsidRPr="00904A45">
        <w:br/>
      </w:r>
      <w:r w:rsidRPr="00904A45">
        <w:rPr>
          <w:rStyle w:val="VerbatimChar"/>
          <w:rFonts w:asciiTheme="majorHAnsi" w:hAnsiTheme="majorHAnsi"/>
        </w:rPr>
        <w:t>## 4          4.6         3.1          1.5         0.2  setosa</w:t>
      </w:r>
      <w:r w:rsidRPr="00904A45">
        <w:br/>
      </w:r>
      <w:r w:rsidRPr="00904A45">
        <w:rPr>
          <w:rStyle w:val="VerbatimChar"/>
          <w:rFonts w:asciiTheme="majorHAnsi" w:hAnsiTheme="majorHAnsi"/>
        </w:rPr>
        <w:t>## 5          5.0         3.6          1.4         0.2  setosa</w:t>
      </w:r>
      <w:r w:rsidRPr="00904A45">
        <w:br/>
      </w:r>
      <w:r w:rsidRPr="00904A45">
        <w:rPr>
          <w:rStyle w:val="VerbatimChar"/>
          <w:rFonts w:asciiTheme="majorHAnsi" w:hAnsiTheme="majorHAnsi"/>
        </w:rPr>
        <w:t>## 6          5.4         3.9          1.7         0.4  setosa</w:t>
      </w:r>
    </w:p>
    <w:p w14:paraId="6F98FDF5" w14:textId="77777777" w:rsidR="006C4D2F" w:rsidRPr="00904A45" w:rsidRDefault="00A70110">
      <w:pPr>
        <w:pStyle w:val="FirstParagraph"/>
      </w:pPr>
      <w:r w:rsidRPr="00904A45">
        <w:t>You can insert new chunks by clicking on the green “Insert” button at the top of this window, or using the keystroke shortcut that is shown under the “Code” menu item and “Insert Chunk” selection.</w:t>
      </w:r>
    </w:p>
    <w:p w14:paraId="5B539F6B" w14:textId="77777777" w:rsidR="006C4D2F" w:rsidRPr="00904A45" w:rsidRDefault="00A70110" w:rsidP="000C4A5F">
      <w:pPr>
        <w:pStyle w:val="Heading2"/>
      </w:pPr>
      <w:bookmarkStart w:id="2" w:name="question-2"/>
      <w:bookmarkEnd w:id="2"/>
      <w:r w:rsidRPr="00904A45">
        <w:t>Question 2</w:t>
      </w:r>
    </w:p>
    <w:p w14:paraId="3217B466" w14:textId="77777777" w:rsidR="006C4D2F" w:rsidRPr="00904A45" w:rsidRDefault="00A70110">
      <w:pPr>
        <w:pStyle w:val="FirstParagraph"/>
      </w:pPr>
      <w:r w:rsidRPr="00904A45">
        <w:t>You can also embed plots with figure captions, and with the output size specified, for example:</w:t>
      </w:r>
    </w:p>
    <w:p w14:paraId="52706F71" w14:textId="77777777" w:rsidR="006C4D2F" w:rsidRPr="00904A45" w:rsidRDefault="00A70110">
      <w:pPr>
        <w:pStyle w:val="SourceCode"/>
      </w:pPr>
      <w:r w:rsidRPr="00904A45">
        <w:rPr>
          <w:rStyle w:val="KeywordTok"/>
          <w:rFonts w:asciiTheme="majorHAnsi" w:hAnsiTheme="majorHAnsi"/>
        </w:rPr>
        <w:t>plot</w:t>
      </w:r>
      <w:r w:rsidRPr="00904A45">
        <w:rPr>
          <w:rStyle w:val="NormalTok"/>
          <w:rFonts w:asciiTheme="majorHAnsi" w:hAnsiTheme="majorHAnsi"/>
        </w:rPr>
        <w:t>(iris</w:t>
      </w:r>
      <w:r w:rsidRPr="00904A45">
        <w:rPr>
          <w:rStyle w:val="OperatorTok"/>
          <w:rFonts w:asciiTheme="majorHAnsi" w:hAnsiTheme="majorHAnsi"/>
        </w:rPr>
        <w:t>$</w:t>
      </w:r>
      <w:r w:rsidRPr="00904A45">
        <w:rPr>
          <w:rStyle w:val="NormalTok"/>
          <w:rFonts w:asciiTheme="majorHAnsi" w:hAnsiTheme="majorHAnsi"/>
        </w:rPr>
        <w:t>Sepal.Length, iris</w:t>
      </w:r>
      <w:r w:rsidRPr="00904A45">
        <w:rPr>
          <w:rStyle w:val="OperatorTok"/>
          <w:rFonts w:asciiTheme="majorHAnsi" w:hAnsiTheme="majorHAnsi"/>
        </w:rPr>
        <w:t>$</w:t>
      </w:r>
      <w:r w:rsidRPr="00904A45">
        <w:rPr>
          <w:rStyle w:val="NormalTok"/>
          <w:rFonts w:asciiTheme="majorHAnsi" w:hAnsiTheme="majorHAnsi"/>
        </w:rPr>
        <w:t>Sepal.Width)</w:t>
      </w:r>
    </w:p>
    <w:p w14:paraId="3E701958" w14:textId="77777777" w:rsidR="006C4D2F" w:rsidRPr="00904A45" w:rsidRDefault="00A70110">
      <w:pPr>
        <w:pStyle w:val="FigurewithCaption"/>
      </w:pPr>
      <w:r w:rsidRPr="00904A45">
        <w:rPr>
          <w:noProof/>
        </w:rPr>
        <w:lastRenderedPageBreak/>
        <w:drawing>
          <wp:inline distT="0" distB="0" distL="0" distR="0" wp14:anchorId="223A152A" wp14:editId="294ABE28">
            <wp:extent cx="3657600" cy="4876800"/>
            <wp:effectExtent l="0" t="0" r="0" b="0"/>
            <wp:docPr id="1" name="Picture" descr="Figure 1: Scatterplot of sepal length vs sepal width for 150 iris plants from 3 species"/>
            <wp:cNvGraphicFramePr/>
            <a:graphic xmlns:a="http://schemas.openxmlformats.org/drawingml/2006/main">
              <a:graphicData uri="http://schemas.openxmlformats.org/drawingml/2006/picture">
                <pic:pic xmlns:pic="http://schemas.openxmlformats.org/drawingml/2006/picture">
                  <pic:nvPicPr>
                    <pic:cNvPr id="0" name="Picture" descr="new_assignment_template_word_files/figure-docx/unnamed-chunk-2-1.png"/>
                    <pic:cNvPicPr>
                      <a:picLocks noChangeAspect="1" noChangeArrowheads="1"/>
                    </pic:cNvPicPr>
                  </pic:nvPicPr>
                  <pic:blipFill>
                    <a:blip r:embed="rId8"/>
                    <a:stretch>
                      <a:fillRect/>
                    </a:stretch>
                  </pic:blipFill>
                  <pic:spPr bwMode="auto">
                    <a:xfrm>
                      <a:off x="0" y="0"/>
                      <a:ext cx="3657600" cy="4876800"/>
                    </a:xfrm>
                    <a:prstGeom prst="rect">
                      <a:avLst/>
                    </a:prstGeom>
                    <a:noFill/>
                    <a:ln w="9525">
                      <a:noFill/>
                      <a:headEnd/>
                      <a:tailEnd/>
                    </a:ln>
                  </pic:spPr>
                </pic:pic>
              </a:graphicData>
            </a:graphic>
          </wp:inline>
        </w:drawing>
      </w:r>
    </w:p>
    <w:p w14:paraId="6D890FE5" w14:textId="77777777" w:rsidR="006C4D2F" w:rsidRPr="00904A45" w:rsidRDefault="00A70110" w:rsidP="00A70110">
      <w:pPr>
        <w:pStyle w:val="ImageCaption"/>
        <w:rPr>
          <w:rFonts w:asciiTheme="majorHAnsi" w:hAnsiTheme="majorHAnsi"/>
        </w:rPr>
      </w:pPr>
      <w:r w:rsidRPr="00904A45">
        <w:rPr>
          <w:rFonts w:asciiTheme="majorHAnsi" w:hAnsiTheme="majorHAnsi"/>
        </w:rPr>
        <w:t>Figure 1: Scatterplot of sepal length vs sepal width for 150 iris plants from 3 species</w:t>
      </w:r>
    </w:p>
    <w:p w14:paraId="3E33B69B" w14:textId="77777777" w:rsidR="006C4D2F" w:rsidRPr="00904A45" w:rsidRDefault="00A70110" w:rsidP="000C4A5F">
      <w:pPr>
        <w:pStyle w:val="Heading2"/>
      </w:pPr>
      <w:bookmarkStart w:id="3" w:name="question-3"/>
      <w:bookmarkEnd w:id="3"/>
      <w:r w:rsidRPr="00904A45">
        <w:t>Question 3</w:t>
      </w:r>
    </w:p>
    <w:p w14:paraId="60F1403C" w14:textId="77777777" w:rsidR="006C4D2F" w:rsidRPr="00904A45" w:rsidRDefault="00A70110">
      <w:pPr>
        <w:pStyle w:val="FirstParagraph"/>
      </w:pPr>
      <w:r w:rsidRPr="00904A45">
        <w:t>Be sure to practice knitting your document once you have completed a question or two.</w:t>
      </w:r>
    </w:p>
    <w:sectPr w:rsidR="006C4D2F" w:rsidRPr="00904A45">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06FD66" w14:textId="77777777" w:rsidR="00C060AC" w:rsidRDefault="00C060AC">
      <w:pPr>
        <w:spacing w:after="0"/>
      </w:pPr>
      <w:r>
        <w:separator/>
      </w:r>
    </w:p>
  </w:endnote>
  <w:endnote w:type="continuationSeparator" w:id="0">
    <w:p w14:paraId="2FB36220" w14:textId="77777777" w:rsidR="00C060AC" w:rsidRDefault="00C060A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Palatino">
    <w:panose1 w:val="00000000000000000000"/>
    <w:charset w:val="4D"/>
    <w:family w:val="auto"/>
    <w:pitch w:val="variable"/>
    <w:sig w:usb0="A00002FF" w:usb1="7800205A" w:usb2="14600000" w:usb3="00000000" w:csb0="00000193" w:csb1="00000000"/>
  </w:font>
  <w:font w:name="MS Gothic">
    <w:altName w:val="ＭＳ ゴシック"/>
    <w:panose1 w:val="020B06090702050802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10002FF" w:usb1="4000FCFF" w:usb2="00000009" w:usb3="00000000" w:csb0="0000019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01203C" w14:textId="77777777" w:rsidR="00C060AC" w:rsidRDefault="00C060AC">
      <w:r>
        <w:separator/>
      </w:r>
    </w:p>
  </w:footnote>
  <w:footnote w:type="continuationSeparator" w:id="0">
    <w:p w14:paraId="6E20C49A" w14:textId="77777777" w:rsidR="00C060AC" w:rsidRDefault="00C060A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7C5C3A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1D"/>
    <w:multiLevelType w:val="multilevel"/>
    <w:tmpl w:val="4BE86DF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15:restartNumberingAfterBreak="0">
    <w:nsid w:val="FFFFFF7C"/>
    <w:multiLevelType w:val="singleLevel"/>
    <w:tmpl w:val="2C32D686"/>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7C16D912"/>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2EEA2FD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2482DB1A"/>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905A2E84"/>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BC8A902C"/>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17406E58"/>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87B015EA"/>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E1D6714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ACB2C330"/>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3F5EBB5C"/>
    <w:multiLevelType w:val="multilevel"/>
    <w:tmpl w:val="64EA03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2"/>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90D07"/>
    <w:rsid w:val="00011C8B"/>
    <w:rsid w:val="000328E2"/>
    <w:rsid w:val="00087247"/>
    <w:rsid w:val="000C4A5F"/>
    <w:rsid w:val="000E1415"/>
    <w:rsid w:val="004E29B3"/>
    <w:rsid w:val="00500157"/>
    <w:rsid w:val="00590D07"/>
    <w:rsid w:val="00662FB7"/>
    <w:rsid w:val="006C4D2F"/>
    <w:rsid w:val="00784D58"/>
    <w:rsid w:val="008D6863"/>
    <w:rsid w:val="00904A45"/>
    <w:rsid w:val="00A70110"/>
    <w:rsid w:val="00B86B75"/>
    <w:rsid w:val="00BC48D5"/>
    <w:rsid w:val="00C060AC"/>
    <w:rsid w:val="00C36279"/>
    <w:rsid w:val="00DB3ED9"/>
    <w:rsid w:val="00E315A3"/>
    <w:rsid w:val="00F90FB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73F9456"/>
  <w15:docId w15:val="{EB3F2C5D-D3DE-974C-B02A-148B294575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0C4A5F"/>
    <w:rPr>
      <w:rFonts w:ascii="Palatino" w:hAnsi="Palatino"/>
      <w:sz w:val="22"/>
    </w:rPr>
  </w:style>
  <w:style w:type="paragraph" w:styleId="Heading1">
    <w:name w:val="heading 1"/>
    <w:basedOn w:val="Normal"/>
    <w:next w:val="BodyText"/>
    <w:uiPriority w:val="9"/>
    <w:qFormat/>
    <w:pPr>
      <w:keepNext/>
      <w:keepLines/>
      <w:spacing w:before="480" w:after="0"/>
      <w:outlineLvl w:val="0"/>
    </w:pPr>
    <w:rPr>
      <w:rFonts w:eastAsiaTheme="majorEastAsia" w:cstheme="majorBidi"/>
      <w:b/>
      <w:bCs/>
      <w:color w:val="345A8A" w:themeColor="accent1" w:themeShade="B5"/>
      <w:sz w:val="32"/>
      <w:szCs w:val="32"/>
    </w:rPr>
  </w:style>
  <w:style w:type="paragraph" w:styleId="Heading2">
    <w:name w:val="heading 2"/>
    <w:basedOn w:val="Normal"/>
    <w:next w:val="BodyText"/>
    <w:autoRedefine/>
    <w:uiPriority w:val="9"/>
    <w:unhideWhenUsed/>
    <w:qFormat/>
    <w:rsid w:val="000C4A5F"/>
    <w:pPr>
      <w:keepNext/>
      <w:keepLines/>
      <w:spacing w:before="160"/>
      <w:outlineLvl w:val="1"/>
    </w:pPr>
    <w:rPr>
      <w:rFonts w:eastAsiaTheme="majorEastAsia" w:cstheme="majorBidi"/>
      <w:b/>
      <w:bCs/>
      <w:szCs w:val="32"/>
    </w:rPr>
  </w:style>
  <w:style w:type="paragraph" w:styleId="Heading3">
    <w:name w:val="heading 3"/>
    <w:basedOn w:val="Normal"/>
    <w:next w:val="BodyText"/>
    <w:uiPriority w:val="9"/>
    <w:unhideWhenUsed/>
    <w:qFormat/>
    <w:pPr>
      <w:keepNext/>
      <w:keepLines/>
      <w:spacing w:before="200" w:after="0"/>
      <w:outlineLvl w:val="2"/>
    </w:pPr>
    <w:rPr>
      <w:rFonts w:eastAsiaTheme="majorEastAsia"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eastAsiaTheme="majorEastAsia"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eastAsiaTheme="majorEastAsia"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autoRedefine/>
    <w:qFormat/>
    <w:rsid w:val="000C4A5F"/>
    <w:pPr>
      <w:keepNext/>
      <w:keepLines/>
      <w:spacing w:before="120" w:after="120"/>
      <w:jc w:val="center"/>
    </w:pPr>
    <w:rPr>
      <w:rFonts w:eastAsiaTheme="majorEastAsia" w:cstheme="majorBidi"/>
      <w:b/>
      <w:bCs/>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autoRedefine/>
    <w:qFormat/>
    <w:rsid w:val="000C4A5F"/>
    <w:pPr>
      <w:keepNext/>
      <w:keepLines/>
      <w:spacing w:after="60"/>
      <w:jc w:val="center"/>
    </w:pPr>
    <w:rPr>
      <w:rFonts w:ascii="Palatino" w:hAnsi="Palatino"/>
      <w:b/>
    </w:rPr>
  </w:style>
  <w:style w:type="paragraph" w:styleId="Date">
    <w:name w:val="Date"/>
    <w:basedOn w:val="Author"/>
    <w:next w:val="BodyText"/>
    <w:autoRedefine/>
    <w:qFormat/>
    <w:rsid w:val="000C4A5F"/>
    <w:pPr>
      <w:spacing w:before="120" w:after="240"/>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autoRedefine/>
    <w:qFormat/>
    <w:rsid w:val="00A70110"/>
    <w:rPr>
      <w:rFonts w:ascii="Palatino Linotype" w:hAnsi="Palatino Linotype"/>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NormalTok"/>
    <w:rsid w:val="000C4A5F"/>
    <w:rPr>
      <w:rFonts w:ascii="Palatino" w:hAnsi="Palatino"/>
      <w:b/>
      <w:bCs w:val="0"/>
      <w:i w:val="0"/>
      <w:iCs w:val="0"/>
      <w:caps w:val="0"/>
      <w:smallCaps w:val="0"/>
      <w:strike w:val="0"/>
      <w:dstrike w:val="0"/>
      <w:vanish w:val="0"/>
      <w:color w:val="204A87"/>
      <w:sz w:val="22"/>
      <w:szCs w:val="22"/>
      <w:u w:val="none"/>
      <w:bdr w:val="none" w:sz="0" w:space="0" w:color="auto"/>
      <w:shd w:val="clear" w:color="auto" w:fill="E6E6E6"/>
      <w:vertAlign w:val="baseline"/>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sid w:val="000328E2"/>
    <w:rPr>
      <w:rFonts w:ascii="Palatino" w:hAnsi="Palatino"/>
      <w:b w:val="0"/>
      <w:bCs w:val="0"/>
      <w:i w:val="0"/>
      <w:iCs w:val="0"/>
      <w:caps w:val="0"/>
      <w:smallCaps w:val="0"/>
      <w:strike w:val="0"/>
      <w:dstrike w:val="0"/>
      <w:vanish w:val="0"/>
      <w:color w:val="auto"/>
      <w:sz w:val="22"/>
      <w:szCs w:val="22"/>
      <w:u w:val="none"/>
      <w:bdr w:val="none" w:sz="0" w:space="0" w:color="auto"/>
      <w:shd w:val="clear" w:color="auto" w:fill="E0E0E0"/>
      <w:vertAlign w:val="baseline"/>
    </w:rPr>
  </w:style>
  <w:style w:type="paragraph" w:styleId="BalloonText">
    <w:name w:val="Balloon Text"/>
    <w:basedOn w:val="Normal"/>
    <w:link w:val="BalloonTextChar"/>
    <w:rsid w:val="00662FB7"/>
    <w:pPr>
      <w:spacing w:after="0"/>
    </w:pPr>
    <w:rPr>
      <w:rFonts w:ascii="Lucida Grande" w:hAnsi="Lucida Grande"/>
      <w:sz w:val="18"/>
      <w:szCs w:val="18"/>
    </w:rPr>
  </w:style>
  <w:style w:type="character" w:customStyle="1" w:styleId="BalloonTextChar">
    <w:name w:val="Balloon Text Char"/>
    <w:basedOn w:val="DefaultParagraphFont"/>
    <w:link w:val="BalloonText"/>
    <w:rsid w:val="00662FB7"/>
    <w:rPr>
      <w:rFonts w:ascii="Lucida Grande" w:hAnsi="Lucida Grande"/>
      <w:sz w:val="18"/>
      <w:szCs w:val="18"/>
    </w:rPr>
  </w:style>
  <w:style w:type="character" w:customStyle="1" w:styleId="BodyTextChar">
    <w:name w:val="Body Text Char"/>
    <w:basedOn w:val="DefaultParagraphFont"/>
    <w:link w:val="BodyText"/>
    <w:rsid w:val="00A70110"/>
  </w:style>
  <w:style w:type="paragraph" w:customStyle="1" w:styleId="a">
    <w:name w:val="a"/>
    <w:basedOn w:val="Date"/>
    <w:rsid w:val="000328E2"/>
    <w:pPr>
      <w:shd w:val="clear" w:color="auto" w:fill="E6E6E6"/>
      <w:spacing w:after="120"/>
      <w:jc w:val="left"/>
    </w:pPr>
    <w:rPr>
      <w:b w:val="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C4ADF95-795A-9241-8A3C-D8A54803DE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2</Pages>
  <Words>228</Words>
  <Characters>1306</Characters>
  <Application>Microsoft Office Word</Application>
  <DocSecurity>0</DocSecurity>
  <Lines>10</Lines>
  <Paragraphs>3</Paragraphs>
  <ScaleCrop>false</ScaleCrop>
  <Company>UBC Okanagan</Company>
  <LinksUpToDate>false</LinksUpToDate>
  <CharactersWithSpaces>1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_01 Assignment</dc:title>
  <dc:creator>Firstname Lastname, Section YY</dc:creator>
  <cp:lastModifiedBy>jpither</cp:lastModifiedBy>
  <cp:revision>7</cp:revision>
  <dcterms:created xsi:type="dcterms:W3CDTF">2017-10-16T13:35:00Z</dcterms:created>
  <dcterms:modified xsi:type="dcterms:W3CDTF">2018-09-06T21:09:00Z</dcterms:modified>
</cp:coreProperties>
</file>